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AE314" w14:textId="3701DD0A" w:rsidR="001242A2" w:rsidRPr="001242A2" w:rsidRDefault="001242A2" w:rsidP="001242A2">
      <w:pPr>
        <w:spacing w:after="0"/>
        <w:rPr>
          <w:b/>
          <w:bCs/>
        </w:rPr>
      </w:pPr>
      <w:r w:rsidRPr="001242A2">
        <w:rPr>
          <w:b/>
          <w:bCs/>
        </w:rPr>
        <w:t>Request Successful HTTP Header and HTML Code</w:t>
      </w:r>
      <w:r>
        <w:rPr>
          <w:b/>
          <w:bCs/>
        </w:rPr>
        <w:t xml:space="preserve"> (302)</w:t>
      </w:r>
      <w:r w:rsidRPr="001242A2">
        <w:rPr>
          <w:b/>
          <w:bCs/>
        </w:rPr>
        <w:t>:</w:t>
      </w:r>
    </w:p>
    <w:p w14:paraId="7F16557F" w14:textId="77777777" w:rsidR="001242A2" w:rsidRDefault="001242A2" w:rsidP="001242A2">
      <w:pPr>
        <w:spacing w:after="0"/>
      </w:pPr>
    </w:p>
    <w:p w14:paraId="16DAE42C" w14:textId="77777777" w:rsidR="001242A2" w:rsidRDefault="001242A2" w:rsidP="001242A2">
      <w:pPr>
        <w:spacing w:after="0"/>
      </w:pPr>
      <w:r>
        <w:t>HTTP/1.1 302 Moved Temporarily</w:t>
      </w:r>
    </w:p>
    <w:p w14:paraId="66702959" w14:textId="77777777" w:rsidR="001242A2" w:rsidRDefault="001242A2" w:rsidP="001242A2">
      <w:pPr>
        <w:spacing w:after="0"/>
      </w:pPr>
      <w:r>
        <w:t>Content-Type: text/html; charset=UTF-8</w:t>
      </w:r>
    </w:p>
    <w:p w14:paraId="77EF3277" w14:textId="77777777" w:rsidR="001242A2" w:rsidRDefault="001242A2" w:rsidP="001242A2">
      <w:pPr>
        <w:spacing w:after="0"/>
      </w:pPr>
      <w:r>
        <w:t>Access-Control-Allow-Origin: *</w:t>
      </w:r>
    </w:p>
    <w:p w14:paraId="2E6FF817" w14:textId="77777777" w:rsidR="001242A2" w:rsidRDefault="001242A2" w:rsidP="001242A2">
      <w:pPr>
        <w:spacing w:after="0"/>
      </w:pPr>
      <w:r>
        <w:t>Cache-Control: no-cache, no-store, max-age=0, must-revalidate</w:t>
      </w:r>
    </w:p>
    <w:p w14:paraId="188D63BF" w14:textId="77777777" w:rsidR="001242A2" w:rsidRDefault="001242A2" w:rsidP="001242A2">
      <w:pPr>
        <w:spacing w:after="0"/>
      </w:pPr>
      <w:r>
        <w:t>Pragma: no-cache</w:t>
      </w:r>
    </w:p>
    <w:p w14:paraId="0338649E" w14:textId="77777777" w:rsidR="001242A2" w:rsidRDefault="001242A2" w:rsidP="001242A2">
      <w:pPr>
        <w:spacing w:after="0"/>
      </w:pPr>
      <w:r>
        <w:t>Expires: Mon, 01 Jan 1990 00:00:00 GMT</w:t>
      </w:r>
    </w:p>
    <w:p w14:paraId="2578A6CA" w14:textId="77777777" w:rsidR="001242A2" w:rsidRDefault="001242A2" w:rsidP="001242A2">
      <w:pPr>
        <w:spacing w:after="0"/>
      </w:pPr>
      <w:r>
        <w:t>Date: Mon, 31 May 2021 16:29:40 GMT</w:t>
      </w:r>
    </w:p>
    <w:p w14:paraId="20A35F5D" w14:textId="77777777" w:rsidR="001242A2" w:rsidRDefault="001242A2" w:rsidP="001242A2">
      <w:pPr>
        <w:spacing w:after="0"/>
      </w:pPr>
      <w:r>
        <w:t>Location: https://script.googleusercontent.com/macros/echo?user_content_key=QJ_K01U4ym_kopja8MCADrhCHJgnEyH2Owxe2tU4djVN4bnOFHmanzKvrPS8gx8vmVJUaET73j3_g6vEF573RWuEOnGG_qAlOJmA1Yb3SEsKFZqtv3DaNYcMrmhZHmUMWojr9NvTBuBLhyHCd5hHawTX_-aE3gec27h3-Vwn7pcmVY9SVB3a9p_NE549HMT7PJAJYZN_PMMWJxlmlwkRhNI2E8KdG-wnxqkyVFC3dbeQhcx1wXjgTn6-diYpSVjRhfwQdOfN0P1SjrioJBQpkUyGHCv72dUa-6jS68CQJv8&amp;lib=MGm-V51kkpM5_SC74jy6ICh6za5Cp7HSP</w:t>
      </w:r>
    </w:p>
    <w:p w14:paraId="368E444F" w14:textId="77777777" w:rsidR="001242A2" w:rsidRDefault="001242A2" w:rsidP="001242A2">
      <w:pPr>
        <w:spacing w:after="0"/>
      </w:pPr>
      <w:r>
        <w:t xml:space="preserve">X-Content-Type-Options: </w:t>
      </w:r>
      <w:proofErr w:type="spellStart"/>
      <w:r>
        <w:t>nosniff</w:t>
      </w:r>
      <w:proofErr w:type="spellEnd"/>
    </w:p>
    <w:p w14:paraId="0ADF5628" w14:textId="77777777" w:rsidR="001242A2" w:rsidRDefault="001242A2" w:rsidP="001242A2">
      <w:pPr>
        <w:spacing w:after="0"/>
      </w:pPr>
      <w:r>
        <w:t>X-Frame-Options: SAMEORIGIN</w:t>
      </w:r>
    </w:p>
    <w:p w14:paraId="34F8ECA3" w14:textId="77777777" w:rsidR="001242A2" w:rsidRDefault="001242A2" w:rsidP="001242A2">
      <w:pPr>
        <w:spacing w:after="0"/>
      </w:pPr>
      <w:r>
        <w:t>Content-Security-Policy: frame-ancestors 'self'</w:t>
      </w:r>
    </w:p>
    <w:p w14:paraId="4C9AF438" w14:textId="77777777" w:rsidR="001242A2" w:rsidRDefault="001242A2" w:rsidP="001242A2">
      <w:pPr>
        <w:spacing w:after="0"/>
      </w:pPr>
      <w:r>
        <w:t>X-XSS-Protection: 1; mode=block</w:t>
      </w:r>
    </w:p>
    <w:p w14:paraId="6F97DB5D" w14:textId="77777777" w:rsidR="001242A2" w:rsidRDefault="001242A2" w:rsidP="001242A2">
      <w:pPr>
        <w:spacing w:after="0"/>
      </w:pPr>
      <w:r>
        <w:t>Server: GSE</w:t>
      </w:r>
    </w:p>
    <w:p w14:paraId="2FC76284" w14:textId="77777777" w:rsidR="001242A2" w:rsidRDefault="001242A2" w:rsidP="001242A2">
      <w:pPr>
        <w:spacing w:after="0"/>
      </w:pPr>
      <w:r>
        <w:t>Alt-Svc: h3-29=":443"; ma=</w:t>
      </w:r>
      <w:proofErr w:type="gramStart"/>
      <w:r>
        <w:t>2592000,h</w:t>
      </w:r>
      <w:proofErr w:type="gramEnd"/>
      <w:r>
        <w:t>3-T051=":443"; ma=2592000,h3-Q050=":443"; ma=2592000,h3-Q046=":443"; ma=2592000,h3-Q043=":443"; ma=2592000,quic=":443"; ma=2592000; v="46,43"</w:t>
      </w:r>
    </w:p>
    <w:p w14:paraId="0F1B32CE" w14:textId="77777777" w:rsidR="001242A2" w:rsidRDefault="001242A2" w:rsidP="001242A2">
      <w:pPr>
        <w:spacing w:after="0"/>
      </w:pPr>
      <w:r>
        <w:t>Accept-Ranges: none</w:t>
      </w:r>
    </w:p>
    <w:p w14:paraId="2178BBF0" w14:textId="77777777" w:rsidR="001242A2" w:rsidRDefault="001242A2" w:rsidP="001242A2">
      <w:pPr>
        <w:spacing w:after="0"/>
      </w:pPr>
      <w:r>
        <w:t>Vary: Accept-Encoding</w:t>
      </w:r>
    </w:p>
    <w:p w14:paraId="2FCEBB62" w14:textId="77777777" w:rsidR="001242A2" w:rsidRDefault="001242A2" w:rsidP="001242A2">
      <w:pPr>
        <w:spacing w:after="0"/>
      </w:pPr>
      <w:r>
        <w:t>Transfer-Encoding: chunked</w:t>
      </w:r>
    </w:p>
    <w:p w14:paraId="28F7663C" w14:textId="77777777" w:rsidR="001242A2" w:rsidRDefault="001242A2" w:rsidP="001242A2">
      <w:pPr>
        <w:spacing w:after="0"/>
      </w:pPr>
    </w:p>
    <w:p w14:paraId="3619D826" w14:textId="77777777" w:rsidR="001242A2" w:rsidRDefault="001242A2" w:rsidP="001242A2">
      <w:pPr>
        <w:spacing w:after="0"/>
      </w:pPr>
      <w:r>
        <w:t>24d</w:t>
      </w:r>
    </w:p>
    <w:p w14:paraId="1886072B" w14:textId="77777777" w:rsidR="001242A2" w:rsidRDefault="001242A2" w:rsidP="001242A2">
      <w:pPr>
        <w:spacing w:after="0"/>
      </w:pPr>
      <w:r>
        <w:t>&lt;HTML&gt;</w:t>
      </w:r>
    </w:p>
    <w:p w14:paraId="68CDBC88" w14:textId="77777777" w:rsidR="001242A2" w:rsidRDefault="001242A2" w:rsidP="001242A2">
      <w:pPr>
        <w:spacing w:after="0"/>
      </w:pPr>
      <w:r>
        <w:t>&lt;HEAD&gt;</w:t>
      </w:r>
    </w:p>
    <w:p w14:paraId="37C6AB49" w14:textId="77777777" w:rsidR="001242A2" w:rsidRDefault="001242A2" w:rsidP="001242A2">
      <w:pPr>
        <w:spacing w:after="0"/>
      </w:pPr>
      <w:r>
        <w:t>&lt;TITLE&gt;Moved Temporarily&lt;/TITLE&gt;</w:t>
      </w:r>
    </w:p>
    <w:p w14:paraId="5BA5EF5A" w14:textId="77777777" w:rsidR="001242A2" w:rsidRDefault="001242A2" w:rsidP="001242A2">
      <w:pPr>
        <w:spacing w:after="0"/>
      </w:pPr>
      <w:r>
        <w:t>&lt;/HEAD&gt;</w:t>
      </w:r>
    </w:p>
    <w:p w14:paraId="07DC35C0" w14:textId="77777777" w:rsidR="001242A2" w:rsidRDefault="001242A2" w:rsidP="001242A2">
      <w:pPr>
        <w:spacing w:after="0"/>
      </w:pPr>
      <w:r>
        <w:t>&lt;BODY BGCOLOR="#FFFFFF" TEXT="#000000"&gt;</w:t>
      </w:r>
    </w:p>
    <w:p w14:paraId="2606C95D" w14:textId="77777777" w:rsidR="001242A2" w:rsidRDefault="001242A2" w:rsidP="001242A2">
      <w:pPr>
        <w:spacing w:after="0"/>
      </w:pPr>
      <w:r>
        <w:t>&lt;H1&gt;Moved Temporarily&lt;/H1&gt;</w:t>
      </w:r>
    </w:p>
    <w:p w14:paraId="6D67BA9E" w14:textId="77777777" w:rsidR="001242A2" w:rsidRDefault="001242A2" w:rsidP="001242A2">
      <w:pPr>
        <w:spacing w:after="0"/>
      </w:pPr>
      <w:r>
        <w:t>The document has moved &lt;A HREF="https://script.googleusercontent.com/macros/echo?user_content_key=QJ_K01U4ym_kopja8MCADrhCHJgnEyH2Owxe2tU4djVN4bnOFHmanzKvrPS8gx8vmVJUaET73j3_g6vEF573RWuEOnGG_qAlOJmA1Yb3SEsKFZqtv3DaNYcMrmhZHmUMWojr9NvTBuBLhyHCd5hHawTX_-aE3gec27h3-Vwn7pcmVY9SVB3a9p_NE549HMT7PJAJYZN_PMMWJxlmlwkRhNI2E8KdG-wnxqkyVFC3dbeQhcx1wXjgTn6-diYpSVjRhfwQdOfN0P1SjrioJBQpkUyGHCv72dUa-6jS68CQJv8&amp;amp;lib=MGm-V51kkpM5_SC74jy6ICh6za5Cp7HSP"&gt;here&lt;/A&gt;.</w:t>
      </w:r>
    </w:p>
    <w:p w14:paraId="3F6F2454" w14:textId="77777777" w:rsidR="001242A2" w:rsidRDefault="001242A2" w:rsidP="001242A2">
      <w:pPr>
        <w:spacing w:after="0"/>
      </w:pPr>
      <w:r>
        <w:t>&lt;/BODY&gt;</w:t>
      </w:r>
    </w:p>
    <w:p w14:paraId="25D177C5" w14:textId="77777777" w:rsidR="001242A2" w:rsidRDefault="001242A2" w:rsidP="001242A2">
      <w:pPr>
        <w:spacing w:after="0"/>
      </w:pPr>
      <w:r>
        <w:t>&lt;/HTML&gt;</w:t>
      </w:r>
    </w:p>
    <w:p w14:paraId="6FEC7E74" w14:textId="3C763D67" w:rsidR="001242A2" w:rsidRDefault="001242A2" w:rsidP="001242A2">
      <w:pPr>
        <w:spacing w:after="0"/>
      </w:pPr>
      <w:r>
        <w:t>0</w:t>
      </w:r>
    </w:p>
    <w:p w14:paraId="1F1E6633" w14:textId="6C436B78" w:rsidR="001242A2" w:rsidRDefault="001242A2" w:rsidP="001242A2">
      <w:pPr>
        <w:spacing w:after="0"/>
      </w:pPr>
    </w:p>
    <w:p w14:paraId="717EDC97" w14:textId="4DF76546" w:rsidR="001242A2" w:rsidRPr="001242A2" w:rsidRDefault="001242A2" w:rsidP="001242A2">
      <w:pPr>
        <w:spacing w:after="0"/>
        <w:rPr>
          <w:b/>
          <w:bCs/>
        </w:rPr>
      </w:pPr>
      <w:r w:rsidRPr="001242A2">
        <w:rPr>
          <w:b/>
          <w:bCs/>
        </w:rPr>
        <w:t xml:space="preserve">Request </w:t>
      </w:r>
      <w:r w:rsidR="00B1107A">
        <w:rPr>
          <w:b/>
          <w:bCs/>
        </w:rPr>
        <w:t>Failure</w:t>
      </w:r>
      <w:r w:rsidRPr="001242A2">
        <w:rPr>
          <w:b/>
          <w:bCs/>
        </w:rPr>
        <w:t xml:space="preserve"> HTTP Header and HTML Code</w:t>
      </w:r>
      <w:r>
        <w:rPr>
          <w:b/>
          <w:bCs/>
        </w:rPr>
        <w:t xml:space="preserve"> (2</w:t>
      </w:r>
      <w:r>
        <w:rPr>
          <w:b/>
          <w:bCs/>
        </w:rPr>
        <w:t>00</w:t>
      </w:r>
      <w:r>
        <w:rPr>
          <w:b/>
          <w:bCs/>
        </w:rPr>
        <w:t>)</w:t>
      </w:r>
      <w:r w:rsidRPr="001242A2">
        <w:rPr>
          <w:b/>
          <w:bCs/>
        </w:rPr>
        <w:t>:</w:t>
      </w:r>
    </w:p>
    <w:p w14:paraId="5EBC29B1" w14:textId="77777777" w:rsidR="001242A2" w:rsidRDefault="001242A2" w:rsidP="001242A2">
      <w:pPr>
        <w:spacing w:after="0"/>
      </w:pPr>
    </w:p>
    <w:p w14:paraId="73984763" w14:textId="77777777" w:rsidR="001242A2" w:rsidRDefault="001242A2" w:rsidP="001242A2">
      <w:pPr>
        <w:spacing w:after="0"/>
      </w:pPr>
      <w:r>
        <w:lastRenderedPageBreak/>
        <w:t>HTTP/1.1 200 OK</w:t>
      </w:r>
    </w:p>
    <w:p w14:paraId="33F783DF" w14:textId="77777777" w:rsidR="001242A2" w:rsidRDefault="001242A2" w:rsidP="001242A2">
      <w:pPr>
        <w:spacing w:after="0"/>
      </w:pPr>
      <w:r>
        <w:t>Content-Type: text/html; charset=utf-8</w:t>
      </w:r>
    </w:p>
    <w:p w14:paraId="398AD2DC" w14:textId="77777777" w:rsidR="001242A2" w:rsidRDefault="001242A2" w:rsidP="001242A2">
      <w:pPr>
        <w:spacing w:after="0"/>
      </w:pPr>
      <w:r>
        <w:t>Cache-Control: no-cache, no-store, max-age=0, must-revalidate</w:t>
      </w:r>
    </w:p>
    <w:p w14:paraId="1DC81B63" w14:textId="77777777" w:rsidR="001242A2" w:rsidRDefault="001242A2" w:rsidP="001242A2">
      <w:pPr>
        <w:spacing w:after="0"/>
      </w:pPr>
      <w:r>
        <w:t>Pragma: no-cache</w:t>
      </w:r>
    </w:p>
    <w:p w14:paraId="20CF7A29" w14:textId="77777777" w:rsidR="001242A2" w:rsidRDefault="001242A2" w:rsidP="001242A2">
      <w:pPr>
        <w:spacing w:after="0"/>
      </w:pPr>
      <w:r>
        <w:t>Expires: Mon, 01 Jan 1990 00:00:00 GMT</w:t>
      </w:r>
    </w:p>
    <w:p w14:paraId="528E3E86" w14:textId="77777777" w:rsidR="001242A2" w:rsidRDefault="001242A2" w:rsidP="001242A2">
      <w:pPr>
        <w:spacing w:after="0"/>
      </w:pPr>
      <w:r>
        <w:t>Date: Mon, 31 May 2021 16:27:32 GMT</w:t>
      </w:r>
    </w:p>
    <w:p w14:paraId="36018D65" w14:textId="77777777" w:rsidR="001242A2" w:rsidRDefault="001242A2" w:rsidP="001242A2">
      <w:pPr>
        <w:spacing w:after="0"/>
      </w:pPr>
      <w:r>
        <w:t>Referrer-Policy: origin</w:t>
      </w:r>
    </w:p>
    <w:p w14:paraId="749A390D" w14:textId="77777777" w:rsidR="001242A2" w:rsidRDefault="001242A2" w:rsidP="001242A2">
      <w:pPr>
        <w:spacing w:after="0"/>
      </w:pPr>
      <w:r>
        <w:t xml:space="preserve">X-Content-Type-Options: </w:t>
      </w:r>
      <w:proofErr w:type="spellStart"/>
      <w:r>
        <w:t>nosniff</w:t>
      </w:r>
      <w:proofErr w:type="spellEnd"/>
    </w:p>
    <w:p w14:paraId="5B8B8E00" w14:textId="77777777" w:rsidR="001242A2" w:rsidRDefault="001242A2" w:rsidP="001242A2">
      <w:pPr>
        <w:spacing w:after="0"/>
      </w:pPr>
      <w:r>
        <w:t>X-XSS-Protection: 1; mode=block</w:t>
      </w:r>
    </w:p>
    <w:p w14:paraId="13D36D98" w14:textId="77777777" w:rsidR="001242A2" w:rsidRDefault="001242A2" w:rsidP="001242A2">
      <w:pPr>
        <w:spacing w:after="0"/>
      </w:pPr>
      <w:r>
        <w:t>Server: GSE</w:t>
      </w:r>
    </w:p>
    <w:p w14:paraId="312020A9" w14:textId="77777777" w:rsidR="001242A2" w:rsidRDefault="001242A2" w:rsidP="001242A2">
      <w:pPr>
        <w:spacing w:after="0"/>
      </w:pPr>
      <w:r>
        <w:t>Alt-Svc: h3-29=":443"; ma=</w:t>
      </w:r>
      <w:proofErr w:type="gramStart"/>
      <w:r>
        <w:t>2592000,h</w:t>
      </w:r>
      <w:proofErr w:type="gramEnd"/>
      <w:r>
        <w:t>3-T051=":443"; ma=2592000,h3-Q050=":443"; ma=2592000,h3-Q046=":443"; ma=2592000,h3-Q043=":443"; ma=2592000,quic=":443"; ma=2592000; v="46,43"</w:t>
      </w:r>
    </w:p>
    <w:p w14:paraId="3891AEF7" w14:textId="77777777" w:rsidR="001242A2" w:rsidRDefault="001242A2" w:rsidP="001242A2">
      <w:pPr>
        <w:spacing w:after="0"/>
      </w:pPr>
      <w:r>
        <w:t>Accept-Ranges: none</w:t>
      </w:r>
    </w:p>
    <w:p w14:paraId="47F1FCB7" w14:textId="77777777" w:rsidR="001242A2" w:rsidRDefault="001242A2" w:rsidP="001242A2">
      <w:pPr>
        <w:spacing w:after="0"/>
      </w:pPr>
      <w:r>
        <w:t>Vary: Accept-Encoding</w:t>
      </w:r>
    </w:p>
    <w:p w14:paraId="2978E128" w14:textId="77777777" w:rsidR="001242A2" w:rsidRDefault="001242A2" w:rsidP="001242A2">
      <w:pPr>
        <w:spacing w:after="0"/>
      </w:pPr>
      <w:r>
        <w:t>Transfer-Encoding: chunked</w:t>
      </w:r>
    </w:p>
    <w:p w14:paraId="1D628BDB" w14:textId="77777777" w:rsidR="001242A2" w:rsidRDefault="001242A2" w:rsidP="001242A2">
      <w:pPr>
        <w:spacing w:after="0"/>
      </w:pPr>
    </w:p>
    <w:p w14:paraId="689C1F9B" w14:textId="77777777" w:rsidR="001242A2" w:rsidRDefault="001242A2" w:rsidP="001242A2">
      <w:pPr>
        <w:spacing w:after="0"/>
      </w:pPr>
      <w:r>
        <w:t>2b3</w:t>
      </w:r>
    </w:p>
    <w:p w14:paraId="48756F59" w14:textId="77777777" w:rsidR="001242A2" w:rsidRDefault="001242A2" w:rsidP="001242A2">
      <w:pPr>
        <w:spacing w:after="0"/>
      </w:pPr>
      <w:r>
        <w:t xml:space="preserve">&lt;!DOCTYPE html&gt;&lt;html&gt;&lt;head&gt;&lt;link </w:t>
      </w:r>
      <w:proofErr w:type="spellStart"/>
      <w:r>
        <w:t>rel</w:t>
      </w:r>
      <w:proofErr w:type="spellEnd"/>
      <w:r>
        <w:t>="shortcut icon" href="//ssl.gstatic.com/docs/script/images/favicon.ico"&gt;&lt;title&gt;Error&lt;/title&gt;&lt;style type="text/</w:t>
      </w:r>
      <w:proofErr w:type="spellStart"/>
      <w:r>
        <w:t>css</w:t>
      </w:r>
      <w:proofErr w:type="spellEnd"/>
      <w:r>
        <w:t>" nonce="QIDALLkmEMQ4S4eUy/</w:t>
      </w:r>
      <w:proofErr w:type="spellStart"/>
      <w:r>
        <w:t>gxPA</w:t>
      </w:r>
      <w:proofErr w:type="spellEnd"/>
      <w:r>
        <w:t>"&gt;body {background-</w:t>
      </w:r>
      <w:proofErr w:type="spellStart"/>
      <w:r>
        <w:t>color</w:t>
      </w:r>
      <w:proofErr w:type="spellEnd"/>
      <w:r>
        <w:t>: #fff; margin: 0; padding: 0;}.</w:t>
      </w:r>
      <w:proofErr w:type="spellStart"/>
      <w:r>
        <w:t>errorMessage</w:t>
      </w:r>
      <w:proofErr w:type="spellEnd"/>
      <w:r>
        <w:t xml:space="preserve"> {font-family: </w:t>
      </w:r>
      <w:proofErr w:type="spellStart"/>
      <w:r>
        <w:t>Arial,sans</w:t>
      </w:r>
      <w:proofErr w:type="spellEnd"/>
      <w:r>
        <w:t>-serif; font-size: 12pt; font-weight: bold; line-height: 150%; padding-top: 25px;}&lt;/style&gt;&lt;/head&gt;&lt;body style="margin:20px"&gt;&lt;div&gt;&lt;</w:t>
      </w:r>
      <w:proofErr w:type="spellStart"/>
      <w:r>
        <w:t>img</w:t>
      </w:r>
      <w:proofErr w:type="spellEnd"/>
      <w:r>
        <w:t xml:space="preserve"> alt="Google Apps Script" </w:t>
      </w:r>
      <w:proofErr w:type="spellStart"/>
      <w:r>
        <w:t>src</w:t>
      </w:r>
      <w:proofErr w:type="spellEnd"/>
      <w:r>
        <w:t>="//ssl.gstatic.com/docs/script/images/logo.png"&gt;&lt;/div&gt;&lt;div style="text-align:center;font-family:monospace;margin:50px auto 0;max-width:600px"&gt;</w:t>
      </w:r>
      <w:proofErr w:type="spellStart"/>
      <w:r>
        <w:t>TypeError</w:t>
      </w:r>
      <w:proofErr w:type="spellEnd"/>
      <w:r>
        <w:t>: Cannot read property &amp;#39;getLastRow&amp;#39; of null (line 11, file &amp;</w:t>
      </w:r>
      <w:proofErr w:type="spellStart"/>
      <w:r>
        <w:t>quot;Code&amp;quot</w:t>
      </w:r>
      <w:proofErr w:type="spellEnd"/>
      <w:r>
        <w:t>;)&lt;/div&gt;&lt;/body&gt;&lt;/html&gt;</w:t>
      </w:r>
    </w:p>
    <w:p w14:paraId="5C3D94B4" w14:textId="53AE734D" w:rsidR="001242A2" w:rsidRDefault="001242A2" w:rsidP="001242A2">
      <w:pPr>
        <w:spacing w:after="0"/>
      </w:pPr>
      <w:r>
        <w:t xml:space="preserve">0 </w:t>
      </w:r>
    </w:p>
    <w:p w14:paraId="668A239E" w14:textId="15247E33" w:rsidR="000A7CCF" w:rsidRDefault="000A7CCF" w:rsidP="001242A2">
      <w:pPr>
        <w:spacing w:after="0"/>
      </w:pPr>
    </w:p>
    <w:p w14:paraId="340A2F17" w14:textId="009BF81B" w:rsidR="000A7CCF" w:rsidRPr="000A7CCF" w:rsidRDefault="000A7CCF" w:rsidP="001242A2">
      <w:pPr>
        <w:spacing w:after="0"/>
        <w:rPr>
          <w:b/>
          <w:bCs/>
        </w:rPr>
      </w:pPr>
      <w:r w:rsidRPr="001242A2">
        <w:rPr>
          <w:b/>
          <w:bCs/>
        </w:rPr>
        <w:t xml:space="preserve">Request </w:t>
      </w:r>
      <w:r w:rsidR="00142D69">
        <w:rPr>
          <w:b/>
          <w:bCs/>
        </w:rPr>
        <w:t xml:space="preserve">Failure </w:t>
      </w:r>
      <w:r w:rsidRPr="001242A2">
        <w:rPr>
          <w:b/>
          <w:bCs/>
        </w:rPr>
        <w:t>HTTP Header and HTML Code</w:t>
      </w:r>
      <w:r>
        <w:rPr>
          <w:b/>
          <w:bCs/>
        </w:rPr>
        <w:t xml:space="preserve"> (</w:t>
      </w:r>
      <w:r>
        <w:rPr>
          <w:b/>
          <w:bCs/>
        </w:rPr>
        <w:t>500</w:t>
      </w:r>
      <w:r>
        <w:rPr>
          <w:b/>
          <w:bCs/>
        </w:rPr>
        <w:t>)</w:t>
      </w:r>
      <w:r w:rsidRPr="001242A2">
        <w:rPr>
          <w:b/>
          <w:bCs/>
        </w:rPr>
        <w:t>:</w:t>
      </w:r>
    </w:p>
    <w:p w14:paraId="00B404B0" w14:textId="77777777" w:rsidR="000A7CCF" w:rsidRDefault="000A7CCF" w:rsidP="001242A2">
      <w:pPr>
        <w:spacing w:after="0"/>
      </w:pPr>
    </w:p>
    <w:p w14:paraId="417EA265" w14:textId="77777777" w:rsidR="001242A2" w:rsidRDefault="001242A2" w:rsidP="001242A2">
      <w:pPr>
        <w:spacing w:after="0"/>
      </w:pPr>
      <w:r>
        <w:t>HTTP/1.1 500 Internal Server Error</w:t>
      </w:r>
    </w:p>
    <w:p w14:paraId="3228D0D6" w14:textId="77777777" w:rsidR="001242A2" w:rsidRDefault="001242A2" w:rsidP="001242A2">
      <w:pPr>
        <w:spacing w:after="0"/>
      </w:pPr>
      <w:r>
        <w:t>Cache-Control: no-cache, no-store, max-age=0, must-revalidate</w:t>
      </w:r>
    </w:p>
    <w:p w14:paraId="62E07AE8" w14:textId="77777777" w:rsidR="001242A2" w:rsidRDefault="001242A2" w:rsidP="001242A2">
      <w:pPr>
        <w:spacing w:after="0"/>
      </w:pPr>
      <w:r>
        <w:t>Pragma: no-cache</w:t>
      </w:r>
    </w:p>
    <w:p w14:paraId="58D7F5F7" w14:textId="77777777" w:rsidR="001242A2" w:rsidRDefault="001242A2" w:rsidP="001242A2">
      <w:pPr>
        <w:spacing w:after="0"/>
      </w:pPr>
      <w:r>
        <w:t>Expires: Mon, 01 Jan 1990 00:00:00 GMT</w:t>
      </w:r>
    </w:p>
    <w:p w14:paraId="7003DCD8" w14:textId="77777777" w:rsidR="001242A2" w:rsidRDefault="001242A2" w:rsidP="001242A2">
      <w:pPr>
        <w:spacing w:after="0"/>
      </w:pPr>
      <w:r>
        <w:t>Date: Mon, 31 May 2021 16:31:11 GMT</w:t>
      </w:r>
    </w:p>
    <w:p w14:paraId="5F3C3BAF" w14:textId="77777777" w:rsidR="001242A2" w:rsidRDefault="001242A2" w:rsidP="001242A2">
      <w:pPr>
        <w:spacing w:after="0"/>
      </w:pPr>
      <w:r>
        <w:t>Content-Type: text/html; charset=utf-8</w:t>
      </w:r>
    </w:p>
    <w:p w14:paraId="24CA9419" w14:textId="77777777" w:rsidR="001242A2" w:rsidRDefault="001242A2" w:rsidP="001242A2">
      <w:pPr>
        <w:spacing w:after="0"/>
      </w:pPr>
      <w:r>
        <w:t>Referrer-Policy: origin</w:t>
      </w:r>
    </w:p>
    <w:p w14:paraId="0AA04FAA" w14:textId="77777777" w:rsidR="001242A2" w:rsidRDefault="001242A2" w:rsidP="001242A2">
      <w:pPr>
        <w:spacing w:after="0"/>
      </w:pPr>
      <w:r>
        <w:t xml:space="preserve">X-Content-Type-Options: </w:t>
      </w:r>
      <w:proofErr w:type="spellStart"/>
      <w:r>
        <w:t>nosniff</w:t>
      </w:r>
      <w:proofErr w:type="spellEnd"/>
    </w:p>
    <w:p w14:paraId="431CD24C" w14:textId="77777777" w:rsidR="001242A2" w:rsidRDefault="001242A2" w:rsidP="001242A2">
      <w:pPr>
        <w:spacing w:after="0"/>
      </w:pPr>
      <w:r>
        <w:t>X-XSS-Protection: 1; mode=block</w:t>
      </w:r>
    </w:p>
    <w:p w14:paraId="43BC8786" w14:textId="77777777" w:rsidR="001242A2" w:rsidRDefault="001242A2" w:rsidP="001242A2">
      <w:pPr>
        <w:spacing w:after="0"/>
      </w:pPr>
      <w:r>
        <w:t>Server: GSE</w:t>
      </w:r>
    </w:p>
    <w:p w14:paraId="32A7F852" w14:textId="77777777" w:rsidR="001242A2" w:rsidRDefault="001242A2" w:rsidP="001242A2">
      <w:pPr>
        <w:spacing w:after="0"/>
      </w:pPr>
      <w:r>
        <w:t>Alt-Svc: h3-29=":443"; ma=</w:t>
      </w:r>
      <w:proofErr w:type="gramStart"/>
      <w:r>
        <w:t>2592000,h</w:t>
      </w:r>
      <w:proofErr w:type="gramEnd"/>
      <w:r>
        <w:t>3-T051=":443"; ma=2592000,h3-Q050=":443"; ma=2592000,h3-Q046=":443"; ma=2592000,h3-Q043=":443"; ma=2592000,quic=":443"; ma=2592000; v="46,43"</w:t>
      </w:r>
    </w:p>
    <w:p w14:paraId="70EE370E" w14:textId="77777777" w:rsidR="001242A2" w:rsidRDefault="001242A2" w:rsidP="001242A2">
      <w:pPr>
        <w:spacing w:after="0"/>
      </w:pPr>
      <w:r>
        <w:t>Accept-Ranges: none</w:t>
      </w:r>
    </w:p>
    <w:p w14:paraId="7DC3090C" w14:textId="77777777" w:rsidR="001242A2" w:rsidRDefault="001242A2" w:rsidP="001242A2">
      <w:pPr>
        <w:spacing w:after="0"/>
      </w:pPr>
      <w:r>
        <w:t>Vary: Accept-Encoding</w:t>
      </w:r>
    </w:p>
    <w:p w14:paraId="3E3F0007" w14:textId="77777777" w:rsidR="001242A2" w:rsidRDefault="001242A2" w:rsidP="001242A2">
      <w:pPr>
        <w:spacing w:after="0"/>
      </w:pPr>
      <w:r>
        <w:t>Transfer-Encoding: chunked</w:t>
      </w:r>
    </w:p>
    <w:p w14:paraId="11F0F153" w14:textId="77777777" w:rsidR="001242A2" w:rsidRDefault="001242A2" w:rsidP="001242A2">
      <w:pPr>
        <w:spacing w:after="0"/>
      </w:pPr>
    </w:p>
    <w:p w14:paraId="6366BC64" w14:textId="77777777" w:rsidR="001242A2" w:rsidRDefault="001242A2" w:rsidP="001242A2">
      <w:pPr>
        <w:spacing w:after="0"/>
      </w:pPr>
      <w:r>
        <w:t>2da</w:t>
      </w:r>
    </w:p>
    <w:p w14:paraId="77562DDA" w14:textId="77777777" w:rsidR="001242A2" w:rsidRDefault="001242A2" w:rsidP="001242A2">
      <w:pPr>
        <w:spacing w:after="0"/>
      </w:pPr>
      <w:r>
        <w:lastRenderedPageBreak/>
        <w:t xml:space="preserve">&lt;!DOCTYPE html&gt;&lt;html&gt;&lt;head&gt;&lt;link </w:t>
      </w:r>
      <w:proofErr w:type="spellStart"/>
      <w:r>
        <w:t>rel</w:t>
      </w:r>
      <w:proofErr w:type="spellEnd"/>
      <w:r>
        <w:t>="shortcut icon" href="//ssl.gstatic.com/docs/script/images/favicon.ico"&gt;&lt;title&gt;Error&lt;/title&gt;&lt;style type="text/</w:t>
      </w:r>
      <w:proofErr w:type="spellStart"/>
      <w:r>
        <w:t>css</w:t>
      </w:r>
      <w:proofErr w:type="spellEnd"/>
      <w:r>
        <w:t>" nonce="pAOLYdBGakM4X4LJAVVBUQ"&gt;body {background-</w:t>
      </w:r>
      <w:proofErr w:type="spellStart"/>
      <w:r>
        <w:t>color</w:t>
      </w:r>
      <w:proofErr w:type="spellEnd"/>
      <w:r>
        <w:t>: #fff; margin: 0; padding: 0;}.</w:t>
      </w:r>
      <w:proofErr w:type="spellStart"/>
      <w:r>
        <w:t>errorMessage</w:t>
      </w:r>
      <w:proofErr w:type="spellEnd"/>
      <w:r>
        <w:t xml:space="preserve"> {font-family: </w:t>
      </w:r>
      <w:proofErr w:type="spellStart"/>
      <w:r>
        <w:t>Arial,sans</w:t>
      </w:r>
      <w:proofErr w:type="spellEnd"/>
      <w:r>
        <w:t>-serif; font-size: 12pt; font-weight: bold; line-height: 150%; padding-top: 25px;}&lt;/style&gt;&lt;/head&gt;&lt;body style="margin:20px"&gt;&lt;div&gt;&lt;</w:t>
      </w:r>
      <w:proofErr w:type="spellStart"/>
      <w:r>
        <w:t>img</w:t>
      </w:r>
      <w:proofErr w:type="spellEnd"/>
      <w:r>
        <w:t xml:space="preserve"> alt="Google Apps Script" </w:t>
      </w:r>
      <w:proofErr w:type="spellStart"/>
      <w:r>
        <w:t>src</w:t>
      </w:r>
      <w:proofErr w:type="spellEnd"/>
      <w:r>
        <w:t xml:space="preserve">="//ssl.gstatic.com/docs/script/images/logo.png"&gt;&lt;/div&gt;&lt;div style="text-align:center;font-family:monospace;margin:50px auto 0;max-width:600px"&gt;Exception: Unexpected error while getting the method or property </w:t>
      </w:r>
      <w:proofErr w:type="spellStart"/>
      <w:r>
        <w:t>openById</w:t>
      </w:r>
      <w:proofErr w:type="spellEnd"/>
      <w:r>
        <w:t xml:space="preserve"> on object </w:t>
      </w:r>
      <w:proofErr w:type="spellStart"/>
      <w:r>
        <w:t>SpreadsheetApp</w:t>
      </w:r>
      <w:proofErr w:type="spellEnd"/>
      <w:r>
        <w:t>. (line 10, file &amp;</w:t>
      </w:r>
      <w:proofErr w:type="spellStart"/>
      <w:proofErr w:type="gramStart"/>
      <w:r>
        <w:t>quot;Code</w:t>
      </w:r>
      <w:proofErr w:type="gramEnd"/>
      <w:r>
        <w:t>&amp;quot</w:t>
      </w:r>
      <w:proofErr w:type="spellEnd"/>
      <w:r>
        <w:t>;)&lt;/div&gt;&lt;/body&gt;&lt;/html&gt;</w:t>
      </w:r>
    </w:p>
    <w:p w14:paraId="5E171DD2" w14:textId="402A091E" w:rsidR="005F3E5E" w:rsidRDefault="001242A2" w:rsidP="001242A2">
      <w:pPr>
        <w:spacing w:after="0"/>
      </w:pPr>
      <w:r>
        <w:t>0</w:t>
      </w:r>
    </w:p>
    <w:sectPr w:rsidR="005F3E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zQxNjE3NLA0NTBQ0lEKTi0uzszPAykwrAUA0ypiEywAAAA="/>
  </w:docVars>
  <w:rsids>
    <w:rsidRoot w:val="00DF2447"/>
    <w:rsid w:val="000A7CCF"/>
    <w:rsid w:val="001242A2"/>
    <w:rsid w:val="00142D69"/>
    <w:rsid w:val="005F3E5E"/>
    <w:rsid w:val="007C01BD"/>
    <w:rsid w:val="00B1107A"/>
    <w:rsid w:val="00DF2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3123E"/>
  <w15:chartTrackingRefBased/>
  <w15:docId w15:val="{AFA949D9-30F6-400E-A1B3-6D6785D05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54</Words>
  <Characters>3731</Characters>
  <Application>Microsoft Office Word</Application>
  <DocSecurity>0</DocSecurity>
  <Lines>31</Lines>
  <Paragraphs>8</Paragraphs>
  <ScaleCrop>false</ScaleCrop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deep Juluru</dc:creator>
  <cp:keywords/>
  <dc:description/>
  <cp:lastModifiedBy>Anudeep Juluru</cp:lastModifiedBy>
  <cp:revision>6</cp:revision>
  <dcterms:created xsi:type="dcterms:W3CDTF">2021-05-31T19:03:00Z</dcterms:created>
  <dcterms:modified xsi:type="dcterms:W3CDTF">2021-05-31T19:05:00Z</dcterms:modified>
</cp:coreProperties>
</file>